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Borlan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rlan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8 Virginia Ave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ke.l.borlan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631572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ar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